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042ED" w14:textId="77777777" w:rsidR="00AA1FCD" w:rsidRPr="00E401E5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29644C8D" w14:textId="77777777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07D97785" w14:textId="01C3CA2F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6E451C79" w14:textId="77777777" w:rsidR="006D7385" w:rsidRPr="00C33889" w:rsidRDefault="006D7385" w:rsidP="006D738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3CCAE8EE" w14:textId="77777777" w:rsidR="00AA1FCD" w:rsidRPr="00E401E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F56D477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401E5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401E5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091EC5" w14:paraId="197087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21C98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3DE46A" w14:textId="77777777" w:rsidR="00AA1FCD" w:rsidRPr="00E401E5" w:rsidRDefault="00DD20D6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401E5">
              <w:rPr>
                <w:rFonts w:ascii="Corbel" w:hAnsi="Corbel"/>
                <w:sz w:val="22"/>
                <w:szCs w:val="22"/>
                <w:lang w:val="en-GB"/>
              </w:rPr>
              <w:t>History of the English Language with Elements of Historical Gram</w:t>
            </w:r>
            <w:r w:rsidR="00E401E5">
              <w:rPr>
                <w:rFonts w:ascii="Corbel" w:hAnsi="Corbel"/>
                <w:sz w:val="22"/>
                <w:szCs w:val="22"/>
                <w:lang w:val="en-GB"/>
              </w:rPr>
              <w:t>mar</w:t>
            </w:r>
          </w:p>
        </w:tc>
      </w:tr>
      <w:tr w:rsidR="00AA1FCD" w:rsidRPr="00E401E5" w14:paraId="5F72DE1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475358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5510D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 of Humanities</w:t>
            </w:r>
          </w:p>
        </w:tc>
      </w:tr>
      <w:tr w:rsidR="00AA1FCD" w:rsidRPr="00E401E5" w14:paraId="4A328F9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BF1316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110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209D3623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0D3902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B7A83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57A13A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53D0D2EF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2397B9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2B571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B9EBCC" w14:textId="77777777" w:rsidR="00AA1FCD" w:rsidRPr="00E401E5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E401E5" w14:paraId="34BC29E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A29CD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6870CD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401E5" w14:paraId="266AE51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FB2E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9ED554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401E5" w14:paraId="3F39CFB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25FB7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7EE592" w14:textId="77777777" w:rsidR="00AA1FCD" w:rsidRPr="00E401E5" w:rsidRDefault="00DD20D6" w:rsidP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5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E401E5" w14:paraId="70F3D2C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2190A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756A5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E401E5" w14:paraId="798F870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E915A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04B9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401E5" w14:paraId="71AE7E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3B64AB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1C13A" w14:textId="77777777" w:rsidR="00AA1FCD" w:rsidRPr="00E401E5" w:rsidRDefault="00E401E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dr hab. Grzegorz A. Kleparski</w:t>
            </w:r>
          </w:p>
        </w:tc>
      </w:tr>
      <w:tr w:rsidR="00AA1FCD" w:rsidRPr="00E401E5" w14:paraId="1F2F49A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258F9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032F03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dr hab. Grzegorz A. Kleparski,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bert Kiełtyka, prof. UR</w:t>
            </w:r>
          </w:p>
        </w:tc>
      </w:tr>
    </w:tbl>
    <w:p w14:paraId="742A458A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4BABB38" w14:textId="77777777" w:rsidR="00AA1FCD" w:rsidRPr="00E401E5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AACFF07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9C08569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CAED21" w14:textId="77777777" w:rsidR="00AA1FCD" w:rsidRPr="00E401E5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8F7D89D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E401E5" w14:paraId="3884A2B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3DDFC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6BBE4F26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F42B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E4AB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E4C377" w14:textId="77777777" w:rsidR="00AA1FCD" w:rsidRPr="00E401E5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B9189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A7AFE6C" w14:textId="77777777" w:rsidR="00AA1FCD" w:rsidRPr="00E401E5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F644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36D92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34789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031C23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5B381E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E401E5" w14:paraId="5CB1B2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38C84" w14:textId="77777777" w:rsidR="00AA1FCD" w:rsidRPr="00E401E5" w:rsidRDefault="00082D8F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80B7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E0C160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6751FE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807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6A7DE6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C8F2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BCF0FB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75CC44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0293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3</w:t>
            </w:r>
          </w:p>
        </w:tc>
      </w:tr>
    </w:tbl>
    <w:p w14:paraId="280FE3A5" w14:textId="77777777" w:rsidR="00AA1FCD" w:rsidRPr="00E401E5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49CF2BB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418B5D8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304E50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3DD2206B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132868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A5FEB31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401E5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5CCEA432" w14:textId="77777777" w:rsidR="00AA1FCD" w:rsidRPr="00E401E5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s – exam, classes – p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wo tests during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course</w:t>
      </w:r>
    </w:p>
    <w:p w14:paraId="7E7DF37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0F3271A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091EC5" w14:paraId="2B81628E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2FF3E0" w14:textId="77777777" w:rsidR="00CA659A" w:rsidRPr="00E401E5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082D8F" w:rsidRPr="00E401E5">
              <w:rPr>
                <w:rFonts w:ascii="Corbel" w:hAnsi="Corbel"/>
                <w:smallCaps/>
                <w:szCs w:val="24"/>
                <w:lang w:val="en-US"/>
              </w:rPr>
              <w:t xml:space="preserve">phonetics, 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>morphology, syntax, semantics)</w:t>
            </w:r>
          </w:p>
          <w:p w14:paraId="09ABB3A4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1B175733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978F0FA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FC1A286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284EA9D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0294D25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DAE9A75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E684F2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2B22E91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8B1338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1120355" w14:textId="77777777" w:rsidR="00AA1FCD" w:rsidRPr="00E401E5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401E5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091EC5" w14:paraId="5DAAFA2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168615" w14:textId="77777777" w:rsidR="00AA1FCD" w:rsidRPr="00E401E5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22A1EE" w14:textId="77777777" w:rsidR="00AA1FCD" w:rsidRPr="00E401E5" w:rsidRDefault="00610856" w:rsidP="006623DE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Familiarizing</w:t>
            </w:r>
            <w:r w:rsidR="006623DE" w:rsidRPr="00E401E5">
              <w:rPr>
                <w:rFonts w:ascii="Corbel" w:hAnsi="Corbel"/>
                <w:szCs w:val="24"/>
                <w:lang w:val="en-US"/>
              </w:rPr>
              <w:t xml:space="preserve"> the students with the rudiments of the history of English. </w:t>
            </w:r>
          </w:p>
        </w:tc>
      </w:tr>
      <w:tr w:rsidR="00AA1FCD" w:rsidRPr="00091EC5" w14:paraId="38ADA6D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4CA4EF" w14:textId="77777777" w:rsidR="00AA1FCD" w:rsidRPr="00E401E5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01FB8" w14:textId="77777777" w:rsidR="00AA1FCD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elements of phonology, morphology, and syntax of Old English, Middle English and Early Modern English.</w:t>
            </w:r>
          </w:p>
        </w:tc>
      </w:tr>
      <w:tr w:rsidR="006623DE" w:rsidRPr="00091EC5" w14:paraId="5D5366AC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E68482" w14:textId="77777777" w:rsidR="006623DE" w:rsidRPr="00E401E5" w:rsidRDefault="006623D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76597A" w14:textId="77777777" w:rsidR="006623DE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Translation of fragments of Old English and Middle English texts.</w:t>
            </w:r>
          </w:p>
        </w:tc>
      </w:tr>
    </w:tbl>
    <w:p w14:paraId="6396CE0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6A611F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B1CAACB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D100FF" w14:textId="77777777" w:rsidR="00AA1FCD" w:rsidRPr="00E401E5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2</w:t>
      </w:r>
      <w:r w:rsidR="001C26A0" w:rsidRPr="00E401E5">
        <w:rPr>
          <w:rFonts w:ascii="Corbel" w:hAnsi="Corbel"/>
          <w:color w:val="auto"/>
          <w:szCs w:val="24"/>
          <w:lang w:val="en-GB"/>
        </w:rPr>
        <w:t>.</w:t>
      </w:r>
      <w:r w:rsidRPr="00E401E5">
        <w:rPr>
          <w:rFonts w:ascii="Corbel" w:hAnsi="Corbel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E401E5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E1FE28C" w14:textId="77777777" w:rsidR="00AA1FCD" w:rsidRPr="00E401E5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6842D944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091EC5" w14:paraId="5909B0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95FFAF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ED1B1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F231C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2984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401E5" w14:paraId="1FB4B52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757A9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4ADD5D" w14:textId="77777777" w:rsidR="00AA1FCD" w:rsidRPr="00C61F25" w:rsidRDefault="00FA41A7" w:rsidP="00082D8F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the main periods and their characteristics in the history of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1B12FF" w14:textId="77777777" w:rsidR="00AA1FCD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082D8F" w:rsidRPr="00E401E5" w14:paraId="642B119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965E06" w14:textId="77777777" w:rsidR="00082D8F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A2099D" w14:textId="77777777" w:rsidR="00082D8F" w:rsidRPr="00C61F25" w:rsidRDefault="00082D8F" w:rsidP="00FA41A7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basic phonological, morphological and syntactic processes and mechanisms of Old English, Middle English and Early Modern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78236" w14:textId="77777777" w:rsidR="00082D8F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735598" w:rsidRPr="00E401E5" w14:paraId="79F5D17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4F45CB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55875" w14:textId="77777777" w:rsidR="00FA41A7" w:rsidRPr="00E401E5" w:rsidRDefault="00FA41A7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Ability to describe elements of historical grammar of English; </w:t>
            </w:r>
          </w:p>
          <w:p w14:paraId="608F66EE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6C9DFC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735598" w:rsidRPr="00E401E5" w14:paraId="147FF8C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1CB6C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5DE8E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account for basic linguistic mechanisms which shaped the historical development of English;</w:t>
            </w:r>
          </w:p>
          <w:p w14:paraId="2E87ABC7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D5C1FE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17D618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8ADE9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48A88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recognize basic linguistic processes and mechanisms during the analysis and interpretation of language data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333071" w14:textId="77777777" w:rsidR="00DE30FE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2755424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85EBBA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C61F2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B0EC94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tudents are aware that language is subject to constant changes and fluctuation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70B179" w14:textId="77777777" w:rsidR="00DE30FE" w:rsidRPr="00E401E5" w:rsidRDefault="007371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K01</w:t>
            </w:r>
          </w:p>
        </w:tc>
      </w:tr>
    </w:tbl>
    <w:p w14:paraId="0CDC7709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0CF5490" w14:textId="77777777" w:rsidR="00AA1FCD" w:rsidRPr="00E401E5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401E5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CEBC5F2" w14:textId="77777777" w:rsidR="00AA1FCD" w:rsidRPr="00E401E5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15A024" w14:textId="77777777" w:rsidR="00AA1FCD" w:rsidRPr="00E401E5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AD7882" w14:textId="77777777" w:rsidR="00AA1FCD" w:rsidRPr="00E401E5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E401E5" w14:paraId="144F23DB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F4D2FD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737167" w:rsidRPr="00091EC5" w14:paraId="3A711E5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1F4A45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Basic concepts in historical linguistics </w:t>
            </w:r>
          </w:p>
        </w:tc>
      </w:tr>
      <w:tr w:rsidR="00737167" w:rsidRPr="00091EC5" w14:paraId="3EBEF64D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6EC2B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English as a member of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Indo-European language family </w:t>
            </w:r>
          </w:p>
        </w:tc>
      </w:tr>
      <w:tr w:rsidR="00737167" w:rsidRPr="00091EC5" w14:paraId="5C60CD8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FBC928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From Proto-Indo-European to Early-Germanic</w:t>
            </w:r>
          </w:p>
        </w:tc>
      </w:tr>
      <w:tr w:rsidR="00737167" w:rsidRPr="00091EC5" w14:paraId="022938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BAD27A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ain periods in the history of English and their historico-cultural background </w:t>
            </w:r>
          </w:p>
        </w:tc>
      </w:tr>
      <w:tr w:rsidR="00737167" w:rsidRPr="00091EC5" w14:paraId="5148BF66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6AABAD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historical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development of English vocabulary </w:t>
            </w:r>
          </w:p>
        </w:tc>
      </w:tr>
      <w:tr w:rsidR="00737167" w:rsidRPr="00091EC5" w14:paraId="2CD8C03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E39BB1" w14:textId="77777777" w:rsidR="00737167" w:rsidRPr="00E401E5" w:rsidRDefault="00321237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pelling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of English – a historical sketch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737167" w:rsidRPr="00091EC5" w14:paraId="1BD8D31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532C57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Morphology of English – a historical sketch</w:t>
            </w:r>
          </w:p>
        </w:tc>
      </w:tr>
      <w:tr w:rsidR="00737167" w:rsidRPr="00091EC5" w14:paraId="2CBEE76C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269F6C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yntax of English – a historical sketch</w:t>
            </w:r>
          </w:p>
        </w:tc>
      </w:tr>
      <w:tr w:rsidR="00737167" w:rsidRPr="00091EC5" w14:paraId="2FDEC8E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C0F75F" w14:textId="77777777" w:rsidR="00737167" w:rsidRPr="00E401E5" w:rsidRDefault="00165FF3" w:rsidP="00793761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Dialects of English – a historical sketch</w:t>
            </w:r>
          </w:p>
        </w:tc>
      </w:tr>
    </w:tbl>
    <w:p w14:paraId="10CD69FC" w14:textId="77777777" w:rsidR="00AA1FCD" w:rsidRPr="00E401E5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3367A0E5" w14:textId="77777777" w:rsidR="00AA1FCD" w:rsidRPr="00E401E5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9943B72" w14:textId="77777777" w:rsidR="00AA1FCD" w:rsidRPr="00E401E5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E401E5" w14:paraId="006A54E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B95E7B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737167" w:rsidRPr="00091EC5" w14:paraId="7EE6CB7A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47C896" w14:textId="77777777" w:rsidR="00737167" w:rsidRPr="00E401E5" w:rsidRDefault="00165FF3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The analysis of selected aspects of Proto-Indo-European and Early-Germanic</w:t>
            </w:r>
          </w:p>
        </w:tc>
      </w:tr>
      <w:tr w:rsidR="00737167" w:rsidRPr="00091EC5" w14:paraId="1449F81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18FA5F" w14:textId="77777777" w:rsidR="00737167" w:rsidRPr="00E401E5" w:rsidRDefault="00165FF3" w:rsidP="00165FF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historical development of English vocabulary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>the analysis of text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The Flood, A Proclamation of Henry III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67522A72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BF3B48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spelling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Modlitwa Pańska, Adam i Ewa, Abraham i Izaak, The Nativity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08A431DF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349D4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orphology and syntax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The Voyages of Ohthere and Wulfstan, Prolog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do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Canterbury Tale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6201BC60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9E20D" w14:textId="77777777" w:rsidR="00737167" w:rsidRPr="00E401E5" w:rsidRDefault="002B5CBC" w:rsidP="002B5CBC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Dialects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Ormulum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</w:tbl>
    <w:p w14:paraId="77A49CCB" w14:textId="77777777" w:rsidR="00AA1FCD" w:rsidRPr="00E401E5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0120037F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4432DA68" w14:textId="77777777" w:rsidR="00AA1FCD" w:rsidRPr="00E401E5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4.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DF1954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7F7E33C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D5621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421F343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157E2D6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A19181" w14:textId="77777777" w:rsidR="00AA1FCD" w:rsidRPr="00E401E5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557D2B5" w14:textId="77777777" w:rsidR="00AA1FCD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Classes: Translation and analysis of texts from Old English, Middle English and Early Modern English, discussion, </w:t>
      </w:r>
      <w:r w:rsidRPr="00E401E5">
        <w:rPr>
          <w:rFonts w:ascii="Corbel" w:hAnsi="Corbel"/>
          <w:i/>
          <w:smallCaps w:val="0"/>
          <w:color w:val="000000"/>
          <w:szCs w:val="24"/>
          <w:lang w:val="en-US"/>
        </w:rPr>
        <w:t xml:space="preserve">individual work, </w:t>
      </w: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group and pair work </w:t>
      </w:r>
    </w:p>
    <w:p w14:paraId="753B6994" w14:textId="77777777" w:rsidR="00E401E5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</w:p>
    <w:p w14:paraId="034E4E54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E1F8DDB" w14:textId="77777777" w:rsidR="00E84067" w:rsidRPr="00E401E5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4B92043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BB9AE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7552A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401E5" w14:paraId="4D60A7A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F0EE17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4DEADA3F" w14:textId="77777777" w:rsidR="00AA1FCD" w:rsidRPr="00E401E5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C38053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1EB708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DF3D88" w:rsidRPr="00E401E5" w14:paraId="6D13AE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0D050B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873A21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Test,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DFA9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</w:p>
        </w:tc>
      </w:tr>
      <w:tr w:rsidR="00DF3D88" w:rsidRPr="00E401E5" w14:paraId="209CC8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081258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47EAD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Test,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CA25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</w:p>
        </w:tc>
      </w:tr>
      <w:tr w:rsidR="00DF3D88" w:rsidRPr="00E401E5" w14:paraId="223CFBE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A7D7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C05A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211C0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DF3D88" w:rsidRPr="00E401E5" w14:paraId="0F595C0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8B21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43E9F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32AB0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DF3D88" w:rsidRPr="00E401E5" w14:paraId="332D989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2B89CC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457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40489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  <w:tr w:rsidR="00C61F25" w:rsidRPr="00E401E5" w14:paraId="257FED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4349C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72DD64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Observation during classes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A42DD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</w:p>
        </w:tc>
      </w:tr>
    </w:tbl>
    <w:p w14:paraId="37B4B71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AE0411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82D4253" w14:textId="77777777" w:rsidR="00AA1FCD" w:rsidRPr="00E401E5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B5674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401E5" w14:paraId="1ACCA18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D64B3" w14:textId="77777777" w:rsidR="00E84067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F0013C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wo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est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s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during the course</w:t>
            </w:r>
          </w:p>
          <w:p w14:paraId="689D05F6" w14:textId="77777777" w:rsidR="00C11CF5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6AFA8D86" w14:textId="77777777" w:rsidR="00E84067" w:rsidRPr="00E401E5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is obligatory (2 absences are allowed). Students must pass the test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291441B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092AFDCE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51576AE7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1ACFA0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0401D8A3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55E087C1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21C4ED34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75EB13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6C20CCF" w14:textId="77777777" w:rsidR="00AA1FCD" w:rsidRPr="00E401E5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D723C04" w14:textId="77777777" w:rsidR="00AA1FCD" w:rsidRPr="00E401E5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751EA0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24AA4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401E5" w14:paraId="5B755B0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6456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277A9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401E5" w14:paraId="4DE4011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2AE3B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52E339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5</w:t>
            </w:r>
            <w:r w:rsidR="009954EE">
              <w:rPr>
                <w:rFonts w:ascii="Corbel" w:hAnsi="Corbel"/>
                <w:szCs w:val="24"/>
              </w:rPr>
              <w:t xml:space="preserve"> + 15</w:t>
            </w:r>
          </w:p>
        </w:tc>
      </w:tr>
      <w:tr w:rsidR="00E84067" w:rsidRPr="00E401E5" w14:paraId="57E2DAE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A7AB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38505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401E5" w14:paraId="68CD464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55BD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1F5BE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4</w:t>
            </w:r>
            <w:r w:rsidR="009954EE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E401E5" w14:paraId="71E6D2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ECE5E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FB02F" w14:textId="77777777" w:rsidR="00E84067" w:rsidRPr="00E401E5" w:rsidRDefault="009954E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75</w:t>
            </w:r>
          </w:p>
        </w:tc>
      </w:tr>
      <w:tr w:rsidR="00E84067" w:rsidRPr="00E401E5" w14:paraId="642EAC9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1B6B56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F196B0" w14:textId="77777777" w:rsidR="00E84067" w:rsidRPr="00E401E5" w:rsidRDefault="003659A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3</w:t>
            </w:r>
          </w:p>
        </w:tc>
      </w:tr>
    </w:tbl>
    <w:p w14:paraId="6DA0D23B" w14:textId="77777777" w:rsidR="00AA1FCD" w:rsidRPr="00E401E5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DAE2169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449C47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F2C0F2E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401E5" w14:paraId="299980B4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4F4B2D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5503D3AA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DC0431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401E5" w14:paraId="0BCB23D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EB3603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83C28B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0B2AD024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7FB12D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1BCB263" w14:textId="77777777" w:rsidR="00AA1FCD" w:rsidRPr="00E401E5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F144BCB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6D7385" w14:paraId="4AA385E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AC7DB1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C5ECC10" w14:textId="77777777" w:rsidR="00E84067" w:rsidRPr="00E401E5" w:rsidRDefault="00360F5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:</w:t>
            </w:r>
          </w:p>
          <w:p w14:paraId="6BC756B4" w14:textId="77777777" w:rsidR="00360F58" w:rsidRPr="00E401E5" w:rsidRDefault="00360F58" w:rsidP="00360F58">
            <w:pPr>
              <w:pStyle w:val="BodyText3"/>
              <w:jc w:val="both"/>
              <w:rPr>
                <w:rFonts w:ascii="Corbel" w:hAnsi="Corbel"/>
                <w:color w:val="00000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Baugh, A.C. i Th. Cable. (2002) </w:t>
            </w:r>
            <w:r w:rsidRPr="00E401E5">
              <w:rPr>
                <w:rFonts w:ascii="Corbel" w:hAnsi="Corbel"/>
                <w:i/>
                <w:color w:val="000000"/>
                <w:sz w:val="24"/>
                <w:szCs w:val="24"/>
                <w:lang w:val="en-US"/>
              </w:rPr>
              <w:t>A History of the English Language</w:t>
            </w: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. Guild Publishing 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sz w:val="24"/>
                <w:szCs w:val="24"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>).</w:t>
            </w:r>
          </w:p>
          <w:p w14:paraId="59562FE0" w14:textId="77777777" w:rsidR="00360F58" w:rsidRPr="00E401E5" w:rsidRDefault="00360F58" w:rsidP="00360F58">
            <w:pPr>
              <w:pStyle w:val="NormalWeb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Baker, P.S. (2003) </w:t>
            </w:r>
            <w:r w:rsidRPr="00E401E5">
              <w:rPr>
                <w:rStyle w:val="bigger"/>
                <w:rFonts w:ascii="Corbel" w:hAnsi="Corbel"/>
                <w:i/>
                <w:iCs/>
                <w:color w:val="000000"/>
                <w:lang w:val="en-US"/>
              </w:rPr>
              <w:t>Introduction to Old English</w:t>
            </w:r>
            <w:r w:rsidRPr="00E401E5">
              <w:rPr>
                <w:rStyle w:val="bigger"/>
                <w:rFonts w:ascii="Corbel" w:hAnsi="Corbel"/>
                <w:color w:val="000000"/>
                <w:lang w:val="en-US"/>
              </w:rPr>
              <w:t xml:space="preserve">. Oxford: Blackwell </w:t>
            </w:r>
            <w:r w:rsidR="00467DD7" w:rsidRPr="00E401E5">
              <w:rPr>
                <w:rFonts w:ascii="Corbel" w:hAnsi="Corbel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="00467DD7" w:rsidRPr="00E401E5">
              <w:rPr>
                <w:rFonts w:ascii="Corbel" w:hAnsi="Corbel"/>
                <w:lang w:val="en-US"/>
              </w:rPr>
              <w:t>).</w:t>
            </w:r>
          </w:p>
          <w:p w14:paraId="5A778136" w14:textId="77777777" w:rsidR="00360F58" w:rsidRPr="00E401E5" w:rsidRDefault="00360F58" w:rsidP="00360F58">
            <w:pPr>
              <w:ind w:left="567" w:hanging="567"/>
              <w:rPr>
                <w:rFonts w:ascii="Corbel" w:hAnsi="Corbel"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2000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 xml:space="preserve">An Outline History of English. </w:t>
            </w:r>
            <w:r w:rsidRPr="00E401E5">
              <w:rPr>
                <w:rFonts w:ascii="Corbel" w:hAnsi="Corbel"/>
                <w:i/>
                <w:color w:val="000000"/>
                <w:szCs w:val="24"/>
              </w:rPr>
              <w:t>Volume One: External History</w:t>
            </w:r>
            <w:r w:rsidRPr="00E401E5">
              <w:rPr>
                <w:rFonts w:ascii="Corbel" w:hAnsi="Corbel"/>
                <w:color w:val="000000"/>
                <w:szCs w:val="24"/>
              </w:rPr>
              <w:t>. Poznań: Wydawnictwo Poznańskie.</w:t>
            </w:r>
          </w:p>
          <w:p w14:paraId="35A4D07B" w14:textId="77777777" w:rsidR="00360F58" w:rsidRPr="00E401E5" w:rsidRDefault="00360F58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Strang. B. (1994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outledge.</w:t>
            </w:r>
          </w:p>
          <w:p w14:paraId="0EDECCB0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Classes:</w:t>
            </w:r>
          </w:p>
          <w:p w14:paraId="145F32CA" w14:textId="77777777" w:rsidR="00467DD7" w:rsidRPr="00E401E5" w:rsidRDefault="00467DD7" w:rsidP="00467DD7">
            <w:pPr>
              <w:rPr>
                <w:rFonts w:ascii="Corbel" w:hAnsi="Corbel"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Kiełtyka, R. i G.A. Kleparski (2013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The Rudiments of the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zeszów: Wydawnictwo Uniwersytetu Rzeszowskiego.</w:t>
            </w:r>
          </w:p>
          <w:p w14:paraId="232C215D" w14:textId="77777777" w:rsidR="00467DD7" w:rsidRPr="00E401E5" w:rsidRDefault="00467DD7" w:rsidP="00467DD7">
            <w:pPr>
              <w:pStyle w:val="NormalWeb"/>
              <w:spacing w:before="0" w:beforeAutospacing="0" w:after="0" w:afterAutospacing="0"/>
              <w:jc w:val="both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Mitchell, B. and F. Robinson.  (1991). </w:t>
            </w:r>
            <w:r w:rsidRPr="00E401E5">
              <w:rPr>
                <w:rFonts w:ascii="Corbel" w:hAnsi="Corbel"/>
                <w:i/>
                <w:iCs/>
                <w:color w:val="000000"/>
                <w:lang w:val="en-US"/>
              </w:rPr>
              <w:t xml:space="preserve">A Guide to Old English. </w:t>
            </w:r>
            <w:r w:rsidRPr="00E401E5">
              <w:rPr>
                <w:rFonts w:ascii="Corbel" w:hAnsi="Corbel"/>
                <w:color w:val="000000"/>
                <w:lang w:val="en-US"/>
              </w:rPr>
              <w:t xml:space="preserve">Blackwell </w:t>
            </w:r>
            <w:r w:rsidRPr="00E401E5">
              <w:rPr>
                <w:rFonts w:ascii="Corbel" w:hAnsi="Corbel"/>
                <w:lang w:val="en-US"/>
              </w:rPr>
              <w:t xml:space="preserve"> </w:t>
            </w:r>
            <w:r w:rsidRPr="00E401E5">
              <w:rPr>
                <w:rFonts w:ascii="Corbel" w:hAnsi="Corbel"/>
                <w:smallCaps/>
                <w:lang w:val="en-US"/>
              </w:rPr>
              <w:t>(the material made available to the students</w:t>
            </w:r>
            <w:r w:rsidRPr="00E401E5">
              <w:rPr>
                <w:rFonts w:ascii="Corbel" w:hAnsi="Corbel"/>
                <w:lang w:val="en-US"/>
              </w:rPr>
              <w:t>).</w:t>
            </w:r>
          </w:p>
          <w:p w14:paraId="6F08A62D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</w:p>
          <w:p w14:paraId="39DC11CC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401E5" w14:paraId="53677EAF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5554CB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2AA2FA71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96E7CEB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Fisiak, J. (1996).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A Short Grammar of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arszawa: PWN.</w:t>
            </w:r>
          </w:p>
          <w:p w14:paraId="2EBB223B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Hogg, R.M. (1992).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: the Beginnings to 106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5C1D099F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Horobin, S. and J. Smith (2002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n Introduction to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Edinburgh: Edinburgh University Press.</w:t>
            </w:r>
          </w:p>
          <w:p w14:paraId="610710F2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Lass, R. (1999). 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II: 1476-177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6721FB3D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Reszkiewicz, A. (1996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Diachronic Grammar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E401E5">
              <w:rPr>
                <w:rFonts w:ascii="Corbel" w:hAnsi="Corbel"/>
                <w:color w:val="000000"/>
                <w:szCs w:val="24"/>
              </w:rPr>
              <w:t>Warszawa: Wydawnictwo Naukowe PWN.</w:t>
            </w:r>
          </w:p>
          <w:p w14:paraId="1DB03F82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smallCaps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</w:rPr>
              <w:t xml:space="preserve">Reszkiewicz, A. (1998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Synchronic Essential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arszawa: Wydawnictwo Naukowe PWN.</w:t>
            </w:r>
          </w:p>
          <w:p w14:paraId="0D812ABB" w14:textId="77777777" w:rsidR="00467DD7" w:rsidRPr="00E401E5" w:rsidRDefault="00467DD7" w:rsidP="00467DD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3659AE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maine, S. (1998). 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b w:val="0"/>
                <w:i/>
                <w:iCs/>
                <w:smallCaps w:val="0"/>
                <w:color w:val="000000"/>
                <w:szCs w:val="24"/>
                <w:lang w:val="en-US"/>
              </w:rPr>
              <w:t>The Cambridge History of the English Language IV: 1776-1997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. Cambridge: CUP.</w:t>
            </w:r>
          </w:p>
          <w:p w14:paraId="2F510CDE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473D7D7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2C2BE6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9CD365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66B66A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670C97C" w14:textId="77777777" w:rsidR="00AA1FCD" w:rsidRPr="00E401E5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FEE971B" w14:textId="77777777" w:rsidR="00AA1FCD" w:rsidRPr="00E401E5" w:rsidRDefault="00AA1FCD">
      <w:pPr>
        <w:rPr>
          <w:rFonts w:ascii="Corbel" w:hAnsi="Corbel"/>
          <w:color w:val="auto"/>
          <w:szCs w:val="24"/>
          <w:lang w:val="en-US"/>
        </w:rPr>
      </w:pPr>
    </w:p>
    <w:p w14:paraId="4F27A05A" w14:textId="77777777" w:rsidR="004F2031" w:rsidRPr="00E401E5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401E5" w:rsidSect="00F604D8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D4130" w14:textId="77777777" w:rsidR="00F604D8" w:rsidRDefault="00F604D8">
      <w:pPr>
        <w:spacing w:after="0" w:line="240" w:lineRule="auto"/>
      </w:pPr>
      <w:r>
        <w:separator/>
      </w:r>
    </w:p>
  </w:endnote>
  <w:endnote w:type="continuationSeparator" w:id="0">
    <w:p w14:paraId="62B11AE5" w14:textId="77777777" w:rsidR="00F604D8" w:rsidRDefault="00F60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EB4D4" w14:textId="77777777" w:rsidR="00AA1FCD" w:rsidRDefault="00CC40EE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954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A2500" w14:textId="77777777" w:rsidR="00F604D8" w:rsidRDefault="00F604D8">
      <w:pPr>
        <w:spacing w:after="0" w:line="240" w:lineRule="auto"/>
      </w:pPr>
      <w:r>
        <w:separator/>
      </w:r>
    </w:p>
  </w:footnote>
  <w:footnote w:type="continuationSeparator" w:id="0">
    <w:p w14:paraId="07562605" w14:textId="77777777" w:rsidR="00F604D8" w:rsidRDefault="00F604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58442519">
    <w:abstractNumId w:val="0"/>
  </w:num>
  <w:num w:numId="2" w16cid:durableId="855730245">
    <w:abstractNumId w:val="1"/>
  </w:num>
  <w:num w:numId="3" w16cid:durableId="615872856">
    <w:abstractNumId w:val="6"/>
  </w:num>
  <w:num w:numId="4" w16cid:durableId="1842350085">
    <w:abstractNumId w:val="5"/>
  </w:num>
  <w:num w:numId="5" w16cid:durableId="735979917">
    <w:abstractNumId w:val="4"/>
  </w:num>
  <w:num w:numId="6" w16cid:durableId="1959945030">
    <w:abstractNumId w:val="3"/>
  </w:num>
  <w:num w:numId="7" w16cid:durableId="30149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82D8F"/>
    <w:rsid w:val="00091EC5"/>
    <w:rsid w:val="000D0F83"/>
    <w:rsid w:val="00165FF3"/>
    <w:rsid w:val="00173668"/>
    <w:rsid w:val="001C26A0"/>
    <w:rsid w:val="0028211C"/>
    <w:rsid w:val="002B5CBC"/>
    <w:rsid w:val="002D7484"/>
    <w:rsid w:val="00300BF3"/>
    <w:rsid w:val="00321237"/>
    <w:rsid w:val="00327734"/>
    <w:rsid w:val="00360F58"/>
    <w:rsid w:val="003659AE"/>
    <w:rsid w:val="003730E0"/>
    <w:rsid w:val="00467DD7"/>
    <w:rsid w:val="004F2031"/>
    <w:rsid w:val="005176CF"/>
    <w:rsid w:val="00547266"/>
    <w:rsid w:val="005F3199"/>
    <w:rsid w:val="00610856"/>
    <w:rsid w:val="00631A54"/>
    <w:rsid w:val="006623DE"/>
    <w:rsid w:val="006D7385"/>
    <w:rsid w:val="00735598"/>
    <w:rsid w:val="00737167"/>
    <w:rsid w:val="007F72BB"/>
    <w:rsid w:val="00855F58"/>
    <w:rsid w:val="008B62E0"/>
    <w:rsid w:val="008E1C55"/>
    <w:rsid w:val="008E6FB1"/>
    <w:rsid w:val="009954EE"/>
    <w:rsid w:val="009E09D6"/>
    <w:rsid w:val="009F7732"/>
    <w:rsid w:val="00A07FFB"/>
    <w:rsid w:val="00AA1FCD"/>
    <w:rsid w:val="00B1397B"/>
    <w:rsid w:val="00B2119A"/>
    <w:rsid w:val="00B91B9F"/>
    <w:rsid w:val="00BA78AA"/>
    <w:rsid w:val="00C00EBE"/>
    <w:rsid w:val="00C11CF5"/>
    <w:rsid w:val="00C61F25"/>
    <w:rsid w:val="00C66D95"/>
    <w:rsid w:val="00C95B89"/>
    <w:rsid w:val="00CA659A"/>
    <w:rsid w:val="00CA6B4C"/>
    <w:rsid w:val="00CC40EE"/>
    <w:rsid w:val="00CF04F1"/>
    <w:rsid w:val="00D31669"/>
    <w:rsid w:val="00D341C4"/>
    <w:rsid w:val="00DA53C7"/>
    <w:rsid w:val="00DD20D6"/>
    <w:rsid w:val="00DE30FE"/>
    <w:rsid w:val="00DF3CF1"/>
    <w:rsid w:val="00DF3D88"/>
    <w:rsid w:val="00E401E5"/>
    <w:rsid w:val="00E84067"/>
    <w:rsid w:val="00EA249D"/>
    <w:rsid w:val="00EE75B5"/>
    <w:rsid w:val="00F0013C"/>
    <w:rsid w:val="00F32FE2"/>
    <w:rsid w:val="00F54BDA"/>
    <w:rsid w:val="00F604D8"/>
    <w:rsid w:val="00F83D6D"/>
    <w:rsid w:val="00FA41A7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1BDDD8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B06B9-299D-4207-B5B1-0D00BD2F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98</Words>
  <Characters>626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7</cp:revision>
  <cp:lastPrinted>2017-07-04T06:31:00Z</cp:lastPrinted>
  <dcterms:created xsi:type="dcterms:W3CDTF">2020-02-03T07:43:00Z</dcterms:created>
  <dcterms:modified xsi:type="dcterms:W3CDTF">2024-02-20T13:01:00Z</dcterms:modified>
  <dc:language>pl-PL</dc:language>
</cp:coreProperties>
</file>